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7B627BB" w14:textId="3ECB0065" w:rsidR="00005FE8" w:rsidRPr="009D7746" w:rsidRDefault="002322D8" w:rsidP="00005FE8">
      <w:pPr>
        <w:rPr>
          <w:rFonts w:ascii="Arial" w:hAnsi="Arial" w:cs="Arial"/>
          <w:sz w:val="20"/>
        </w:rPr>
      </w:pP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23F2E2FE">
            <wp:simplePos x="0" y="0"/>
            <wp:positionH relativeFrom="column">
              <wp:posOffset>443230</wp:posOffset>
            </wp:positionH>
            <wp:positionV relativeFrom="paragraph">
              <wp:posOffset>334645</wp:posOffset>
            </wp:positionV>
            <wp:extent cx="8263780" cy="5578770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4525" cy="5579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CED">
        <w:rPr>
          <w:rFonts w:ascii="Arial" w:hAnsi="Arial" w:cs="Arial"/>
          <w:b/>
          <w:sz w:val="36"/>
        </w:rPr>
        <w:br/>
      </w:r>
    </w:p>
    <w:p w14:paraId="03A853C1" w14:textId="0CDAF232" w:rsidR="00C81DD2" w:rsidRPr="0025159B" w:rsidRDefault="002322D8" w:rsidP="00005FE8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64A022D4">
                <wp:simplePos x="0" y="0"/>
                <wp:positionH relativeFrom="margin">
                  <wp:posOffset>456565</wp:posOffset>
                </wp:positionH>
                <wp:positionV relativeFrom="paragraph">
                  <wp:posOffset>28575</wp:posOffset>
                </wp:positionV>
                <wp:extent cx="8242935" cy="5501640"/>
                <wp:effectExtent l="0" t="0" r="0" b="1016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42935" cy="550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908"/>
                            </w:tblGrid>
                            <w:tr w:rsidR="002322D8" w:rsidRPr="009D7746" w14:paraId="1A1366CA" w14:textId="77777777" w:rsidTr="002322D8">
                              <w:trPr>
                                <w:trHeight w:val="1034"/>
                              </w:trPr>
                              <w:tc>
                                <w:tcPr>
                                  <w:tcW w:w="1295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205C902A" w14:textId="31B368A8" w:rsidR="002322D8" w:rsidRPr="002322D8" w:rsidRDefault="002322D8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5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52"/>
                                    </w:rPr>
                                    <w:t>Critical Elements &amp; Cues For…</w:t>
                                  </w:r>
                                </w:p>
                              </w:tc>
                            </w:tr>
                            <w:tr w:rsidR="00005FE8" w:rsidRPr="009D7746" w14:paraId="4A849510" w14:textId="77777777" w:rsidTr="002322D8">
                              <w:trPr>
                                <w:trHeight w:val="1034"/>
                              </w:trPr>
                              <w:tc>
                                <w:tcPr>
                                  <w:tcW w:w="12950" w:type="dxa"/>
                                  <w:shd w:val="clear" w:color="auto" w:fill="A00700"/>
                                  <w:vAlign w:val="center"/>
                                </w:tcPr>
                                <w:p w14:paraId="1D02715C" w14:textId="77777777" w:rsidR="00005FE8" w:rsidRPr="009D7746" w:rsidRDefault="00005FE8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</w:pPr>
                                  <w:r w:rsidRPr="009D7746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>Novice &amp; Advanc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>d</w:t>
                                  </w:r>
                                  <w:r w:rsidRPr="009D7746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 xml:space="preserve"> Spikes</w:t>
                                  </w:r>
                                </w:p>
                                <w:p w14:paraId="01C3AB05" w14:textId="77777777" w:rsidR="00005FE8" w:rsidRPr="009D7746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A Novice Spike is made at head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-</w:t>
                                  </w:r>
                                  <w:r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height. An Advance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d</w:t>
                                  </w:r>
                                  <w:r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 xml:space="preserve"> Spike is made at waist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-</w:t>
                                  </w:r>
                                  <w:r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height.</w:t>
                                  </w:r>
                                </w:p>
                              </w:tc>
                            </w:tr>
                            <w:tr w:rsidR="00005FE8" w:rsidRPr="009D7746" w14:paraId="2D47CA44" w14:textId="77777777" w:rsidTr="002322D8">
                              <w:tc>
                                <w:tcPr>
                                  <w:tcW w:w="12950" w:type="dxa"/>
                                </w:tcPr>
                                <w:p w14:paraId="5B577422" w14:textId="77777777" w:rsidR="00005FE8" w:rsidRPr="009D7746" w:rsidRDefault="00005FE8" w:rsidP="00D7746E">
                                  <w:pPr>
                                    <w:pStyle w:val="ListParagraph"/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450F2DB8" w14:textId="77777777" w:rsidR="00005FE8" w:rsidRPr="009D7746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9D7746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ower Stance</w:t>
                                  </w:r>
                                </w:p>
                                <w:p w14:paraId="7259BEDD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ideways Stance</w:t>
                                  </w:r>
                                </w:p>
                                <w:p w14:paraId="77FC0803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eet Shoulder Width</w:t>
                                  </w:r>
                                </w:p>
                                <w:p w14:paraId="1ACC524E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yes on the Ball</w:t>
                                  </w:r>
                                </w:p>
                                <w:p w14:paraId="2B7E2D83" w14:textId="77777777" w:rsidR="00005FE8" w:rsidRPr="009D7746" w:rsidRDefault="00005FE8" w:rsidP="00D7746E">
                                  <w:pPr>
                                    <w:ind w:left="324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2A4D6C1" w14:textId="77777777" w:rsidR="00005FE8" w:rsidRPr="00C44C23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ore Rotation</w:t>
                                  </w:r>
                                </w:p>
                                <w:p w14:paraId="28CF6DA0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Rotate Hips</w:t>
                                  </w:r>
                                </w:p>
                                <w:p w14:paraId="38AD5FDA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pike Hand Up</w:t>
                                  </w:r>
                                </w:p>
                                <w:p w14:paraId="6E430808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Open</w:t>
                                  </w:r>
                                </w:p>
                                <w:p w14:paraId="1C9812F2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wing Down</w:t>
                                  </w:r>
                                </w:p>
                                <w:p w14:paraId="111B8118" w14:textId="77777777" w:rsidR="00005FE8" w:rsidRPr="009D7746" w:rsidRDefault="00005FE8" w:rsidP="00D7746E">
                                  <w:pPr>
                                    <w:ind w:left="324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67342B84" w14:textId="77777777" w:rsidR="00005FE8" w:rsidRPr="00C44C23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alm Strik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/Follow Through</w:t>
                                  </w:r>
                                </w:p>
                                <w:p w14:paraId="577650D3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Flat</w:t>
                                  </w:r>
                                </w:p>
                                <w:p w14:paraId="7107A1BD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Contact Between 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el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&amp; F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ingers</w:t>
                                  </w:r>
                                </w:p>
                                <w:p w14:paraId="4CD4CFDD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ollow Down &amp; Through Contact</w:t>
                                  </w:r>
                                </w:p>
                                <w:p w14:paraId="1B372309" w14:textId="77777777" w:rsidR="00005FE8" w:rsidRPr="009D7746" w:rsidRDefault="00005FE8" w:rsidP="00D7746E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.95pt;margin-top:2.25pt;width:649.05pt;height:43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908"/>
                      </w:tblGrid>
                      <w:tr w:rsidR="002322D8" w:rsidRPr="009D7746" w14:paraId="1A1366CA" w14:textId="77777777" w:rsidTr="002322D8">
                        <w:trPr>
                          <w:trHeight w:val="1034"/>
                        </w:trPr>
                        <w:tc>
                          <w:tcPr>
                            <w:tcW w:w="12950" w:type="dxa"/>
                            <w:shd w:val="clear" w:color="auto" w:fill="FFFFFF" w:themeFill="background1"/>
                            <w:vAlign w:val="center"/>
                          </w:tcPr>
                          <w:p w14:paraId="205C902A" w14:textId="31B368A8" w:rsidR="002322D8" w:rsidRPr="002322D8" w:rsidRDefault="002322D8" w:rsidP="00D7746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  <w:t>Critical Elements &amp; Cues For…</w:t>
                            </w:r>
                          </w:p>
                        </w:tc>
                      </w:tr>
                      <w:tr w:rsidR="00005FE8" w:rsidRPr="009D7746" w14:paraId="4A849510" w14:textId="77777777" w:rsidTr="002322D8">
                        <w:trPr>
                          <w:trHeight w:val="1034"/>
                        </w:trPr>
                        <w:tc>
                          <w:tcPr>
                            <w:tcW w:w="12950" w:type="dxa"/>
                            <w:shd w:val="clear" w:color="auto" w:fill="A00700"/>
                            <w:vAlign w:val="center"/>
                          </w:tcPr>
                          <w:p w14:paraId="1D02715C" w14:textId="77777777" w:rsidR="00005FE8" w:rsidRPr="009D7746" w:rsidRDefault="00005FE8" w:rsidP="00D7746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</w:pPr>
                            <w:r w:rsidRPr="009D774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>Novice &amp; Advanc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>d</w:t>
                            </w:r>
                            <w:r w:rsidRPr="009D774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 xml:space="preserve"> Spikes</w:t>
                            </w:r>
                          </w:p>
                          <w:p w14:paraId="01C3AB05" w14:textId="77777777" w:rsidR="00005FE8" w:rsidRPr="009D7746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A Novice Spike is made at head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-</w:t>
                            </w:r>
                            <w:r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height. An Advance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d</w:t>
                            </w:r>
                            <w:r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 xml:space="preserve"> Spike is made at waist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-</w:t>
                            </w:r>
                            <w:r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height.</w:t>
                            </w:r>
                          </w:p>
                        </w:tc>
                      </w:tr>
                      <w:tr w:rsidR="00005FE8" w:rsidRPr="009D7746" w14:paraId="2D47CA44" w14:textId="77777777" w:rsidTr="002322D8">
                        <w:tc>
                          <w:tcPr>
                            <w:tcW w:w="12950" w:type="dxa"/>
                          </w:tcPr>
                          <w:p w14:paraId="5B577422" w14:textId="77777777" w:rsidR="00005FE8" w:rsidRPr="009D7746" w:rsidRDefault="00005FE8" w:rsidP="00D7746E">
                            <w:pPr>
                              <w:pStyle w:val="ListParagraph"/>
                              <w:ind w:left="3960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  <w:p w14:paraId="450F2DB8" w14:textId="77777777" w:rsidR="00005FE8" w:rsidRPr="009D7746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96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9D7746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ower Stance</w:t>
                            </w:r>
                          </w:p>
                          <w:p w14:paraId="7259BEDD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Sideways Stance</w:t>
                            </w:r>
                          </w:p>
                          <w:p w14:paraId="77FC0803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eet Shoulder Width</w:t>
                            </w:r>
                          </w:p>
                          <w:p w14:paraId="1ACC524E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Eyes on the Ball</w:t>
                            </w:r>
                          </w:p>
                          <w:p w14:paraId="2B7E2D83" w14:textId="77777777" w:rsidR="00005FE8" w:rsidRPr="009D7746" w:rsidRDefault="00005FE8" w:rsidP="00D7746E">
                            <w:pPr>
                              <w:ind w:left="32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2A4D6C1" w14:textId="77777777" w:rsidR="00005FE8" w:rsidRPr="00C44C23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96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ore Rotation</w:t>
                            </w:r>
                          </w:p>
                          <w:p w14:paraId="28CF6DA0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Rotate Hips</w:t>
                            </w:r>
                          </w:p>
                          <w:p w14:paraId="38AD5FDA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Spike Hand Up</w:t>
                            </w:r>
                          </w:p>
                          <w:p w14:paraId="6E430808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Palm Open</w:t>
                            </w:r>
                          </w:p>
                          <w:p w14:paraId="1C9812F2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Swing Down</w:t>
                            </w:r>
                          </w:p>
                          <w:p w14:paraId="111B8118" w14:textId="77777777" w:rsidR="00005FE8" w:rsidRPr="009D7746" w:rsidRDefault="00005FE8" w:rsidP="00D7746E">
                            <w:pPr>
                              <w:ind w:left="32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7342B84" w14:textId="77777777" w:rsidR="00005FE8" w:rsidRPr="00C44C23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96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alm Strike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/Follow Through</w:t>
                            </w:r>
                          </w:p>
                          <w:p w14:paraId="577650D3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Palm Flat</w:t>
                            </w:r>
                          </w:p>
                          <w:p w14:paraId="7107A1BD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Contact Between 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el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&amp; F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ingers</w:t>
                            </w:r>
                          </w:p>
                          <w:p w14:paraId="4CD4CFDD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ollow Down &amp; Through Contact</w:t>
                            </w:r>
                          </w:p>
                          <w:p w14:paraId="1B372309" w14:textId="77777777" w:rsidR="00005FE8" w:rsidRPr="009D7746" w:rsidRDefault="00005FE8" w:rsidP="00D7746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</w:p>
    <w:p w14:paraId="23E9CFB2" w14:textId="51E8724C" w:rsidR="0066103C" w:rsidRPr="0066103C" w:rsidRDefault="0066103C" w:rsidP="0025159B">
      <w:pPr>
        <w:rPr>
          <w:rFonts w:ascii="Arial" w:hAnsi="Arial" w:cs="Arial"/>
        </w:rPr>
      </w:pPr>
      <w:bookmarkStart w:id="0" w:name="_GoBack"/>
      <w:bookmarkEnd w:id="0"/>
    </w:p>
    <w:sectPr w:rsidR="0066103C" w:rsidRPr="0066103C" w:rsidSect="004163C1">
      <w:head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63C1" w:rsidRDefault="004163C1" w:rsidP="004163C1">
      <w:r>
        <w:separator/>
      </w:r>
    </w:p>
  </w:endnote>
  <w:endnote w:type="continuationSeparator" w:id="0">
    <w:p w14:paraId="5A9B938F" w14:textId="77777777" w:rsidR="004163C1" w:rsidRDefault="004163C1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63C1" w:rsidRDefault="004163C1" w:rsidP="004163C1">
      <w:r>
        <w:separator/>
      </w:r>
    </w:p>
  </w:footnote>
  <w:footnote w:type="continuationSeparator" w:id="0">
    <w:p w14:paraId="4D5BD8FE" w14:textId="77777777" w:rsidR="004163C1" w:rsidRDefault="004163C1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2F11D141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3984" cy="1085789"/>
          <wp:effectExtent l="0" t="0" r="635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3984" cy="10857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75.45pt;height:175.45pt" o:bullet="t">
        <v:imagedata r:id="rId1" o:title="M-03_Checkmark.png"/>
      </v:shape>
    </w:pict>
  </w:numPicBullet>
  <w:abstractNum w:abstractNumId="0">
    <w:nsid w:val="032A0355"/>
    <w:multiLevelType w:val="hybridMultilevel"/>
    <w:tmpl w:val="EF00985C"/>
    <w:lvl w:ilvl="0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47A26AC"/>
    <w:multiLevelType w:val="hybridMultilevel"/>
    <w:tmpl w:val="C18463A0"/>
    <w:lvl w:ilvl="0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5637209"/>
    <w:multiLevelType w:val="hybridMultilevel"/>
    <w:tmpl w:val="120E0048"/>
    <w:lvl w:ilvl="0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92B532B"/>
    <w:multiLevelType w:val="hybridMultilevel"/>
    <w:tmpl w:val="F5D2F9E8"/>
    <w:lvl w:ilvl="0" w:tplc="D21616D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48D0FFF"/>
    <w:multiLevelType w:val="multilevel"/>
    <w:tmpl w:val="E5C2EA52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98E6FA6"/>
    <w:multiLevelType w:val="hybridMultilevel"/>
    <w:tmpl w:val="76F28B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057212"/>
    <w:multiLevelType w:val="hybridMultilevel"/>
    <w:tmpl w:val="C9369E1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A0F17F7"/>
    <w:multiLevelType w:val="hybridMultilevel"/>
    <w:tmpl w:val="0D6C2E0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D482D2E"/>
    <w:multiLevelType w:val="hybridMultilevel"/>
    <w:tmpl w:val="E5C2EA5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1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05FE8"/>
    <w:rsid w:val="000B2AFE"/>
    <w:rsid w:val="002322D8"/>
    <w:rsid w:val="0025159B"/>
    <w:rsid w:val="004163C1"/>
    <w:rsid w:val="00504F25"/>
    <w:rsid w:val="005C3CED"/>
    <w:rsid w:val="0066103C"/>
    <w:rsid w:val="006D275A"/>
    <w:rsid w:val="007663FB"/>
    <w:rsid w:val="00BA5470"/>
    <w:rsid w:val="00C81DD2"/>
    <w:rsid w:val="00DD1FE4"/>
    <w:rsid w:val="00E440B3"/>
    <w:rsid w:val="00E83316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005FE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005F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2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</Words>
  <Characters>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3</cp:revision>
  <dcterms:created xsi:type="dcterms:W3CDTF">2015-12-22T07:45:00Z</dcterms:created>
  <dcterms:modified xsi:type="dcterms:W3CDTF">2015-12-22T17:11:00Z</dcterms:modified>
</cp:coreProperties>
</file>